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404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*</w:t>
      </w:r>
    </w:p>
    <w:p w14:paraId="24268325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*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Piano.c</w:t>
      </w:r>
      <w:proofErr w:type="spellEnd"/>
    </w:p>
    <w:p w14:paraId="7481EC9E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*</w:t>
      </w:r>
    </w:p>
    <w:p w14:paraId="375F62D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* Created: 15/10/2020 6:46:21 PM</w:t>
      </w:r>
    </w:p>
    <w:p w14:paraId="6160565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*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Author :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Rajesh Jasti</w:t>
      </w:r>
    </w:p>
    <w:p w14:paraId="47DCCE80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*/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</w:p>
    <w:p w14:paraId="7CEAD33F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  <w:lang w:val="en-NZ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8000000U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CPU frequency set to 8Mhz</w:t>
      </w:r>
    </w:p>
    <w:p w14:paraId="57B7146B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2597228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Libraries for input/output ports</w:t>
      </w:r>
    </w:p>
    <w:p w14:paraId="3213ED08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ut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delay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Libraries for delay function</w:t>
      </w:r>
    </w:p>
    <w:p w14:paraId="417925E5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5FAFA1C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6FDF069E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5A0DD0B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ledO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ORTA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|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&lt;&lt;0)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Defined led on</w:t>
      </w:r>
    </w:p>
    <w:p w14:paraId="5F0DA785" w14:textId="014B75D5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ledOff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ORTA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amp;=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&lt;&lt;0)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Defined led off</w:t>
      </w:r>
    </w:p>
    <w:p w14:paraId="29E07062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buttonPushe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NA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1&lt;&lt;1)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Defined button pushed</w:t>
      </w:r>
    </w:p>
    <w:p w14:paraId="22443BFE" w14:textId="46F42181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|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&lt;&lt;4)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Defined PORTB buzzer on</w:t>
      </w:r>
    </w:p>
    <w:p w14:paraId="2EBE315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&amp;=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&lt;&lt;4)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Defined PORTB to buzzer off</w:t>
      </w:r>
    </w:p>
    <w:p w14:paraId="517723E1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62A849B3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c5_freq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523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Frequency stored in variable</w:t>
      </w:r>
    </w:p>
    <w:p w14:paraId="6D20457F" w14:textId="1E863C14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d5_freq</w:t>
      </w:r>
      <w:r w:rsidR="002F7248"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587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0A170171" w14:textId="1AE2F1B9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e5_freq</w:t>
      </w:r>
      <w:r w:rsidR="002F7248"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659;</w:t>
      </w:r>
    </w:p>
    <w:p w14:paraId="2F9EF989" w14:textId="73D303F3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f5_freq</w:t>
      </w:r>
      <w:r w:rsidR="002F7248"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698;</w:t>
      </w:r>
    </w:p>
    <w:p w14:paraId="00D7BA11" w14:textId="4C7863E2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g5_freq</w:t>
      </w:r>
      <w:r w:rsidR="002F7248"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784;</w:t>
      </w:r>
    </w:p>
    <w:p w14:paraId="6F09C19D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a5_freq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880;</w:t>
      </w:r>
    </w:p>
    <w:p w14:paraId="6455A10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b5_freq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988;</w:t>
      </w:r>
    </w:p>
    <w:p w14:paraId="440EFAEF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c6_freq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47;</w:t>
      </w:r>
    </w:p>
    <w:p w14:paraId="0DBD6C8F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36FA533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cou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3C5801D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174C1F5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en-NZ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)</w:t>
      </w:r>
    </w:p>
    <w:p w14:paraId="5E5A9B27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54FF0580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5682F3A3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  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  <w:lang w:val="en-NZ"/>
        </w:rPr>
        <w:t>setu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);</w:t>
      </w:r>
    </w:p>
    <w:p w14:paraId="78C9A2E1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</w:p>
    <w:p w14:paraId="6A7A9CCE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7CDE6978" w14:textId="53FFC2BE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buttonPush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when S9 is pushed</w:t>
      </w:r>
    </w:p>
    <w:p w14:paraId="7B810A3D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2072CADC" w14:textId="40DA1001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led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LED turns on</w:t>
      </w:r>
    </w:p>
    <w:p w14:paraId="6EDD27C5" w14:textId="15DED136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200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LED turns on for 2 seconds</w:t>
      </w:r>
    </w:p>
    <w:p w14:paraId="354BA634" w14:textId="200CC475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ledO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LED off after 2 seconds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ab/>
      </w:r>
    </w:p>
    <w:p w14:paraId="3233F9A0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0EFC35B6" w14:textId="24D98D0E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cou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If count equal to 0 statement is true</w:t>
      </w:r>
    </w:p>
    <w:p w14:paraId="7CA53EA3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6A60E3E8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22141C51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c6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OCR1B output to PORTB frequency to buzzer</w:t>
      </w:r>
    </w:p>
    <w:p w14:paraId="788F0B84" w14:textId="49050FAD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buzzer turns off</w:t>
      </w:r>
    </w:p>
    <w:p w14:paraId="22B9BAB8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buzzer turns off for one second</w:t>
      </w:r>
    </w:p>
    <w:p w14:paraId="4A3CF0BF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1EECA94E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b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7827C79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2921A74E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0B1C2A17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52876429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a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2F1A4E6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1F3E0F79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2AE450D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13FD8D8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g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012AB2C9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5E19747A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119653A7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4F13D8C0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f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476F2899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0E75502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4591729D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77E6C793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e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6B834AB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26D703B6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21B628DF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644ABEFD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d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228DD0CB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358FD04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69359658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47D59F69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O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c5_freq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</w:p>
    <w:p w14:paraId="69515922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pianoOff</w:t>
      </w:r>
      <w:proofErr w:type="spellEnd"/>
    </w:p>
    <w:p w14:paraId="70D54CF5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_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delay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1000);</w:t>
      </w:r>
    </w:p>
    <w:p w14:paraId="41F64A8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20957901" w14:textId="5BDD520D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cou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count reset to 0</w:t>
      </w:r>
    </w:p>
    <w:p w14:paraId="214FE70B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115F5602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</w:p>
    <w:p w14:paraId="1173495F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          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if count not equal to 0</w:t>
      </w:r>
    </w:p>
    <w:p w14:paraId="0ED26F4C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3A046969" w14:textId="1E4C9FFF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en-NZ"/>
        </w:rPr>
        <w:t>cou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++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  <w:t xml:space="preserve">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count increments</w:t>
      </w:r>
    </w:p>
    <w:p w14:paraId="564CC0D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598E5D21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</w:p>
    <w:p w14:paraId="4597AC3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</w:p>
    <w:p w14:paraId="66B63256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                      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if button not pushed</w:t>
      </w:r>
    </w:p>
    <w:p w14:paraId="76B5F936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3E268301" w14:textId="4801F5B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proofErr w:type="spellStart"/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ledO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 w:rsidR="002F7248"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LED off</w:t>
      </w:r>
    </w:p>
    <w:p w14:paraId="667C96E7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</w:p>
    <w:p w14:paraId="54B5F81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</w:p>
    <w:p w14:paraId="63FB0123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</w:p>
    <w:p w14:paraId="2F678ECE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32DE4EAD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en-NZ"/>
        </w:rPr>
        <w:t>setu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NZ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)</w:t>
      </w:r>
    </w:p>
    <w:p w14:paraId="157D1486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{</w:t>
      </w:r>
    </w:p>
    <w:p w14:paraId="7A890BB4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0b0001000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Setup a PORTB PIN4 for output</w:t>
      </w:r>
    </w:p>
    <w:p w14:paraId="7692ECFA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DDRA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0b00000001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Setup a PORTA PIN0 FOR output</w:t>
      </w:r>
    </w:p>
    <w:p w14:paraId="7D9A24EF" w14:textId="5B442BC8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TCCR1A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0b0010000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/ Channel B BIT 5:4 set to fast CTC mode, BIT 0:1 Set</w:t>
      </w:r>
      <w:r w:rsidR="003F5007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</w:t>
      </w:r>
      <w:bookmarkStart w:id="0" w:name="_GoBack"/>
      <w:bookmarkEnd w:id="0"/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PWM wave form generation mode CTC</w:t>
      </w:r>
    </w:p>
    <w:p w14:paraId="1D87D73E" w14:textId="579DC5D4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en-NZ"/>
        </w:rPr>
        <w:t>TCCR1B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0b0000101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NZ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// Setup to BIT 4:3 wave for generation mode, BIT 0:1:2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8,</w:t>
      </w:r>
    </w:p>
    <w:p w14:paraId="7F592715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1A3D4E5C" w14:textId="5ABB30FA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  <w:t>}</w:t>
      </w:r>
    </w:p>
    <w:p w14:paraId="4031F5EB" w14:textId="57B41C06" w:rsidR="000917A8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33A40259" w14:textId="03B91C20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/*</w:t>
      </w:r>
    </w:p>
    <w:p w14:paraId="6F78B5E3" w14:textId="04E6C380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</w:p>
    <w:p w14:paraId="23E6A6B2" w14:textId="0B019DAF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System clock pulse = 1/ </w:t>
      </w:r>
      <w:proofErr w:type="spellStart"/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cpu_freq</w:t>
      </w:r>
      <w:proofErr w:type="spellEnd"/>
      <w:r w:rsidR="00605531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,</w:t>
      </w:r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1/8000000 = 125nS</w:t>
      </w:r>
    </w:p>
    <w:p w14:paraId="2D876161" w14:textId="05B457D9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</w:p>
    <w:p w14:paraId="729AD10F" w14:textId="38531340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</w:p>
    <w:p w14:paraId="6616602E" w14:textId="181602D4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TCNTO Increment </w:t>
      </w:r>
      <w:proofErr w:type="gramStart"/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time period</w:t>
      </w:r>
      <w:proofErr w:type="gramEnd"/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 xml:space="preserve"> = 125nS x 65536-1 = 8.1</w:t>
      </w:r>
      <w:r w:rsidR="00B042D9"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9</w:t>
      </w:r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mS</w:t>
      </w:r>
    </w:p>
    <w:p w14:paraId="25F56DD8" w14:textId="5383B702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</w:p>
    <w:p w14:paraId="6723D6C3" w14:textId="64F2D339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</w:p>
    <w:p w14:paraId="529E307C" w14:textId="197FE5E5" w:rsidR="000917A8" w:rsidRPr="00A963DC" w:rsidRDefault="000917A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</w:pPr>
      <w:r w:rsidRPr="00A963DC">
        <w:rPr>
          <w:rFonts w:ascii="Consolas" w:hAnsi="Consolas" w:cs="Consolas"/>
          <w:color w:val="008000"/>
          <w:sz w:val="19"/>
          <w:szCs w:val="19"/>
          <w:highlight w:val="white"/>
          <w:lang w:val="en-NZ"/>
        </w:rPr>
        <w:t>*/</w:t>
      </w:r>
    </w:p>
    <w:p w14:paraId="3CF3F178" w14:textId="77777777" w:rsidR="008502D8" w:rsidRDefault="008502D8" w:rsidP="008502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NZ"/>
        </w:rPr>
      </w:pPr>
    </w:p>
    <w:p w14:paraId="42AF4B92" w14:textId="77777777" w:rsidR="005F37EC" w:rsidRDefault="005F37EC"/>
    <w:sectPr w:rsidR="005F37EC" w:rsidSect="00505E7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rUwNTExNTM2MDJX0lEKTi0uzszPAykwqgUAlsy3AiwAAAA="/>
  </w:docVars>
  <w:rsids>
    <w:rsidRoot w:val="00F2574E"/>
    <w:rsid w:val="000917A8"/>
    <w:rsid w:val="002F7248"/>
    <w:rsid w:val="003F5007"/>
    <w:rsid w:val="005F37EC"/>
    <w:rsid w:val="00605531"/>
    <w:rsid w:val="008502D8"/>
    <w:rsid w:val="00A963DC"/>
    <w:rsid w:val="00B042D9"/>
    <w:rsid w:val="00F2574E"/>
    <w:rsid w:val="00F60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D43C9"/>
  <w15:chartTrackingRefBased/>
  <w15:docId w15:val="{E79A111D-5FD9-496A-BFDD-1F285DD55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Jasty</dc:creator>
  <cp:keywords/>
  <dc:description/>
  <cp:lastModifiedBy>Rajesh Jasty</cp:lastModifiedBy>
  <cp:revision>6</cp:revision>
  <dcterms:created xsi:type="dcterms:W3CDTF">2020-10-18T23:04:00Z</dcterms:created>
  <dcterms:modified xsi:type="dcterms:W3CDTF">2020-10-19T02:15:00Z</dcterms:modified>
</cp:coreProperties>
</file>